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5622C2" w14:textId="77777777" w:rsidR="008E4A82" w:rsidRDefault="008E4A82" w:rsidP="008E4A8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C804A83" w14:textId="77777777" w:rsidR="008E4A82" w:rsidRDefault="008E4A82" w:rsidP="008E4A8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0B75BDB" w14:textId="77777777" w:rsidR="008E4A82" w:rsidRDefault="008E4A82" w:rsidP="008E4A8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54BB959" w14:textId="77777777" w:rsidR="008E4A82" w:rsidRDefault="008E4A82" w:rsidP="008E4A8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5126E89" w14:textId="77777777" w:rsidR="008E4A82" w:rsidRDefault="008E4A82" w:rsidP="008E4A8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F276A7E" w14:textId="77777777" w:rsidR="008E4A82" w:rsidRDefault="008E4A82" w:rsidP="008E4A8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62D2CC0" w14:textId="77777777" w:rsidR="008E4A82" w:rsidRDefault="008E4A82" w:rsidP="008E4A8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Name</w:t>
      </w:r>
    </w:p>
    <w:p w14:paraId="6E1ABECE" w14:textId="77777777" w:rsidR="008E4A82" w:rsidRDefault="008E4A82" w:rsidP="008E4A8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gnment Title</w:t>
      </w:r>
    </w:p>
    <w:p w14:paraId="1316C4BF" w14:textId="77777777" w:rsidR="008E4A82" w:rsidRDefault="008E4A82" w:rsidP="008E4A8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orado Technical University</w:t>
      </w:r>
    </w:p>
    <w:p w14:paraId="6B869A0B" w14:textId="77777777" w:rsidR="008E4A82" w:rsidRDefault="008E4A82" w:rsidP="008E4A8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14:paraId="25D07CDA" w14:textId="77777777" w:rsidR="008E4A82" w:rsidRDefault="008E4A82" w:rsidP="008E4A8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A527D8D" w14:textId="77777777" w:rsidR="008E4A82" w:rsidRDefault="008E4A82" w:rsidP="008E4A8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9A77991" w14:textId="77777777" w:rsidR="008E4A82" w:rsidRDefault="008E4A82" w:rsidP="008E4A8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8EF865F" w14:textId="77777777" w:rsidR="008E4A82" w:rsidRDefault="008E4A82" w:rsidP="008E4A8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802A40E" w14:textId="77777777" w:rsidR="008E4A82" w:rsidRDefault="008E4A82" w:rsidP="008E4A8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85C9A1B" w14:textId="77777777" w:rsidR="008E4A82" w:rsidRDefault="008E4A82" w:rsidP="008E4A8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390E2AA" w14:textId="77777777" w:rsidR="008E4A82" w:rsidRDefault="008E4A82" w:rsidP="008E4A8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85459F8" w14:textId="77777777" w:rsidR="008E4A82" w:rsidRDefault="008E4A82" w:rsidP="008E4A8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70C3A24" w14:textId="2E1F8707" w:rsidR="008E4A82" w:rsidRPr="008E4A82" w:rsidRDefault="008E4A82" w:rsidP="008E4A82">
      <w:pPr>
        <w:spacing w:line="480" w:lineRule="auto"/>
        <w:rPr>
          <w:rFonts w:ascii="Times New Roman" w:hAnsi="Times New Roman"/>
          <w:b/>
          <w:bCs/>
          <w:sz w:val="24"/>
        </w:rPr>
      </w:pPr>
      <w:r w:rsidRPr="008E4A82">
        <w:rPr>
          <w:rFonts w:ascii="Times New Roman" w:hAnsi="Times New Roman"/>
          <w:b/>
          <w:bCs/>
          <w:sz w:val="24"/>
        </w:rPr>
        <w:lastRenderedPageBreak/>
        <w:t xml:space="preserve">Part 1:  </w:t>
      </w:r>
      <w:r w:rsidRPr="008E4A82">
        <w:rPr>
          <w:rFonts w:ascii="Times New Roman" w:hAnsi="Times New Roman"/>
          <w:b/>
          <w:bCs/>
          <w:sz w:val="24"/>
        </w:rPr>
        <w:t>B</w:t>
      </w:r>
      <w:r w:rsidRPr="008E4A82">
        <w:rPr>
          <w:rFonts w:ascii="Times New Roman" w:hAnsi="Times New Roman"/>
          <w:b/>
          <w:bCs/>
          <w:sz w:val="24"/>
        </w:rPr>
        <w:t>usiness can minimize conflict due to change in the workplace</w:t>
      </w:r>
    </w:p>
    <w:p w14:paraId="1B1F2FA7" w14:textId="77777777" w:rsidR="008E4A82" w:rsidRDefault="008E4A82" w:rsidP="008E4A82">
      <w:pPr>
        <w:spacing w:line="480" w:lineRule="auto"/>
        <w:rPr>
          <w:rFonts w:ascii="Times New Roman" w:hAnsi="Times New Roman"/>
          <w:sz w:val="24"/>
        </w:rPr>
      </w:pPr>
    </w:p>
    <w:p w14:paraId="1673D277" w14:textId="77777777" w:rsidR="008E4A82" w:rsidRDefault="008E4A82" w:rsidP="008E4A82">
      <w:pPr>
        <w:spacing w:line="480" w:lineRule="auto"/>
        <w:rPr>
          <w:rFonts w:ascii="Times New Roman" w:hAnsi="Times New Roman"/>
          <w:sz w:val="24"/>
        </w:rPr>
      </w:pPr>
      <w:bookmarkStart w:id="0" w:name="_GoBack"/>
      <w:bookmarkEnd w:id="0"/>
    </w:p>
    <w:p w14:paraId="745DECEE" w14:textId="77777777" w:rsidR="008E4A82" w:rsidRDefault="008E4A82" w:rsidP="008E4A82">
      <w:pPr>
        <w:spacing w:line="480" w:lineRule="auto"/>
        <w:rPr>
          <w:rFonts w:ascii="Times New Roman" w:hAnsi="Times New Roman"/>
          <w:sz w:val="24"/>
        </w:rPr>
      </w:pPr>
    </w:p>
    <w:p w14:paraId="52574E29" w14:textId="233A9A55" w:rsidR="008E4A82" w:rsidRPr="008E4A82" w:rsidRDefault="008E4A82" w:rsidP="008E4A82">
      <w:pPr>
        <w:spacing w:line="480" w:lineRule="auto"/>
        <w:rPr>
          <w:rFonts w:ascii="Times New Roman" w:hAnsi="Times New Roman"/>
          <w:b/>
          <w:bCs/>
          <w:sz w:val="24"/>
        </w:rPr>
      </w:pPr>
      <w:r w:rsidRPr="008E4A82">
        <w:rPr>
          <w:rFonts w:ascii="Times New Roman" w:hAnsi="Times New Roman"/>
          <w:b/>
          <w:bCs/>
          <w:sz w:val="24"/>
        </w:rPr>
        <w:t xml:space="preserve">Part 2:  </w:t>
      </w:r>
      <w:r w:rsidRPr="008E4A82">
        <w:rPr>
          <w:rFonts w:ascii="Times New Roman" w:hAnsi="Times New Roman"/>
          <w:b/>
          <w:bCs/>
          <w:sz w:val="24"/>
        </w:rPr>
        <w:t>E</w:t>
      </w:r>
      <w:r w:rsidRPr="008E4A82">
        <w:rPr>
          <w:rFonts w:ascii="Times New Roman" w:hAnsi="Times New Roman"/>
          <w:b/>
          <w:bCs/>
          <w:sz w:val="24"/>
        </w:rPr>
        <w:t>ffective communication techniques help managers in the business incorporate change</w:t>
      </w:r>
    </w:p>
    <w:p w14:paraId="7A5E63B7" w14:textId="77777777" w:rsidR="008E4A82" w:rsidRDefault="008E4A82" w:rsidP="008E4A82">
      <w:pPr>
        <w:spacing w:line="480" w:lineRule="auto"/>
        <w:rPr>
          <w:rFonts w:ascii="Times New Roman" w:hAnsi="Times New Roman"/>
          <w:sz w:val="24"/>
        </w:rPr>
      </w:pPr>
    </w:p>
    <w:p w14:paraId="1224681B" w14:textId="77777777" w:rsidR="008E4A82" w:rsidRDefault="008E4A82" w:rsidP="008E4A82">
      <w:pPr>
        <w:spacing w:line="480" w:lineRule="auto"/>
        <w:rPr>
          <w:rFonts w:ascii="Times New Roman" w:hAnsi="Times New Roman"/>
          <w:sz w:val="24"/>
        </w:rPr>
      </w:pPr>
    </w:p>
    <w:p w14:paraId="19BA9AC5" w14:textId="77777777" w:rsidR="008E4A82" w:rsidRDefault="008E4A82" w:rsidP="008E4A82">
      <w:pPr>
        <w:spacing w:line="480" w:lineRule="auto"/>
        <w:rPr>
          <w:rFonts w:ascii="Times New Roman" w:hAnsi="Times New Roman"/>
          <w:sz w:val="24"/>
        </w:rPr>
      </w:pPr>
    </w:p>
    <w:p w14:paraId="26D02B92" w14:textId="77777777" w:rsidR="008E4A82" w:rsidRPr="00365348" w:rsidRDefault="008E4A82" w:rsidP="008E4A82">
      <w:pPr>
        <w:spacing w:line="480" w:lineRule="auto"/>
        <w:rPr>
          <w:rFonts w:ascii="Times New Roman" w:hAnsi="Times New Roman"/>
          <w:b/>
          <w:bCs/>
          <w:sz w:val="24"/>
        </w:rPr>
      </w:pPr>
      <w:r w:rsidRPr="00365348">
        <w:rPr>
          <w:rFonts w:ascii="Times New Roman" w:hAnsi="Times New Roman"/>
          <w:b/>
          <w:bCs/>
          <w:sz w:val="24"/>
        </w:rPr>
        <w:t>References: 2-4 sources in APA format</w:t>
      </w:r>
    </w:p>
    <w:p w14:paraId="1B2435C4" w14:textId="77777777" w:rsidR="008E4A82" w:rsidRDefault="008E4A82" w:rsidP="008E4A82">
      <w:pPr>
        <w:spacing w:line="480" w:lineRule="auto"/>
        <w:rPr>
          <w:rFonts w:ascii="Times New Roman" w:hAnsi="Times New Roman"/>
          <w:sz w:val="24"/>
        </w:rPr>
      </w:pPr>
    </w:p>
    <w:p w14:paraId="572F5CBE" w14:textId="77777777" w:rsidR="008E4A82" w:rsidRPr="005D38C5" w:rsidRDefault="008E4A82" w:rsidP="008E4A82">
      <w:pPr>
        <w:spacing w:line="480" w:lineRule="auto"/>
        <w:rPr>
          <w:rFonts w:ascii="Times New Roman" w:hAnsi="Times New Roman"/>
          <w:sz w:val="24"/>
        </w:rPr>
      </w:pPr>
    </w:p>
    <w:p w14:paraId="4F05DC3C" w14:textId="77777777" w:rsidR="008E4A82" w:rsidRDefault="008E4A82" w:rsidP="008E4A82"/>
    <w:p w14:paraId="2EDEC343" w14:textId="77777777" w:rsidR="008E4A82" w:rsidRDefault="008E4A82" w:rsidP="008E4A82"/>
    <w:p w14:paraId="2B5D9E94" w14:textId="77777777" w:rsidR="00D1407A" w:rsidRDefault="00D1407A"/>
    <w:sectPr w:rsidR="00D140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3sDQyNDGzMDe1tDBW0lEKTi0uzszPAykwrAUAFfWW6CwAAAA="/>
  </w:docVars>
  <w:rsids>
    <w:rsidRoot w:val="008E4A82"/>
    <w:rsid w:val="008E4A82"/>
    <w:rsid w:val="00D140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DB12D2"/>
  <w15:chartTrackingRefBased/>
  <w15:docId w15:val="{2B69462B-3354-448E-ABB3-2431FAF97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4A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</Words>
  <Characters>249</Characters>
  <Application>Microsoft Office Word</Application>
  <DocSecurity>0</DocSecurity>
  <Lines>2</Lines>
  <Paragraphs>1</Paragraphs>
  <ScaleCrop>false</ScaleCrop>
  <Company/>
  <LinksUpToDate>false</LinksUpToDate>
  <CharactersWithSpaces>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a falsey</dc:creator>
  <cp:keywords/>
  <dc:description/>
  <cp:lastModifiedBy>dominika falsey</cp:lastModifiedBy>
  <cp:revision>1</cp:revision>
  <dcterms:created xsi:type="dcterms:W3CDTF">2020-03-15T23:40:00Z</dcterms:created>
  <dcterms:modified xsi:type="dcterms:W3CDTF">2020-03-15T23:41:00Z</dcterms:modified>
</cp:coreProperties>
</file>